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441F1B" w14:textId="77777777" w:rsidR="007451EC" w:rsidRDefault="008417BE" w:rsidP="002928CC">
      <w:r w:rsidRPr="002928CC">
        <w:rPr>
          <w:rFonts w:eastAsia="Times New Roman"/>
          <w:b/>
          <w:sz w:val="28"/>
        </w:rPr>
        <w:t>Parent Survey: English Language Development Program</w:t>
      </w:r>
      <w:r>
        <w:rPr>
          <w:rFonts w:eastAsia="Times New Roman"/>
          <w:b/>
          <w:sz w:val="28"/>
        </w:rPr>
        <w:br/>
      </w:r>
      <w:r>
        <w:t>Please complete this survey to help us improve services to your family.</w:t>
      </w:r>
    </w:p>
    <w:p w14:paraId="126A1864" w14:textId="77777777" w:rsidR="007451EC" w:rsidRDefault="00727B4C" w:rsidP="00C3387B">
      <w:pPr>
        <w:pStyle w:val="Heading4"/>
      </w:pPr>
      <w:r>
        <w:rPr>
          <w:rFonts w:eastAsia="Times New Roman"/>
        </w:rPr>
        <w:t>Does the school provide</w:t>
      </w:r>
      <w:r w:rsidR="008417BE">
        <w:rPr>
          <w:rFonts w:eastAsia="Times New Roman"/>
        </w:rPr>
        <w:t xml:space="preserve"> </w:t>
      </w:r>
      <w:r>
        <w:rPr>
          <w:rFonts w:eastAsia="Times New Roman"/>
        </w:rPr>
        <w:t>interpreter</w:t>
      </w:r>
      <w:r w:rsidR="008417BE">
        <w:rPr>
          <w:rFonts w:eastAsia="Times New Roman"/>
        </w:rPr>
        <w:t>s</w:t>
      </w:r>
      <w:r>
        <w:rPr>
          <w:rFonts w:eastAsia="Times New Roman"/>
        </w:rPr>
        <w:t xml:space="preserve"> </w:t>
      </w:r>
      <w:r w:rsidR="008417BE">
        <w:rPr>
          <w:rFonts w:eastAsia="Times New Roman"/>
        </w:rPr>
        <w:t xml:space="preserve">and translated materials </w:t>
      </w:r>
      <w:r>
        <w:rPr>
          <w:rFonts w:eastAsia="Times New Roman"/>
        </w:rPr>
        <w:t>when you need</w:t>
      </w:r>
      <w:r w:rsidR="008417BE">
        <w:rPr>
          <w:rFonts w:eastAsia="Times New Roman"/>
        </w:rPr>
        <w:t xml:space="preserve"> them</w:t>
      </w:r>
      <w:r>
        <w:rPr>
          <w:rFonts w:eastAsia="Times New Roman"/>
        </w:rPr>
        <w:t>?</w:t>
      </w:r>
      <w:r w:rsidR="00C3387B">
        <w:rPr>
          <w:rFonts w:eastAsia="Times New Roman"/>
        </w:rPr>
        <w:t xml:space="preserve">  </w:t>
      </w:r>
      <w:proofErr w:type="gramStart"/>
      <w:r>
        <w:t xml:space="preserve">( </w:t>
      </w:r>
      <w:r w:rsidR="00C3387B">
        <w:t xml:space="preserve"> </w:t>
      </w:r>
      <w:r>
        <w:t>)</w:t>
      </w:r>
      <w:proofErr w:type="gramEnd"/>
      <w:r>
        <w:t>Yes</w:t>
      </w:r>
      <w:r w:rsidR="001A72F3">
        <w:t xml:space="preserve">  </w:t>
      </w:r>
      <w:r>
        <w:t>(</w:t>
      </w:r>
      <w:r w:rsidR="00C3387B">
        <w:t xml:space="preserve"> </w:t>
      </w:r>
      <w:r>
        <w:t xml:space="preserve"> )No</w:t>
      </w:r>
    </w:p>
    <w:p w14:paraId="0B36760B" w14:textId="77777777" w:rsidR="008417BE" w:rsidRPr="00B40D9E" w:rsidRDefault="008417BE">
      <w:pPr>
        <w:pStyle w:val="normaltext"/>
        <w:rPr>
          <w:sz w:val="6"/>
        </w:rPr>
      </w:pPr>
    </w:p>
    <w:tbl>
      <w:tblPr>
        <w:tblStyle w:val="Tabelacomgrade"/>
        <w:tblW w:w="10818" w:type="dxa"/>
        <w:tblLayout w:type="fixed"/>
        <w:tblLook w:val="01E0" w:firstRow="1" w:lastRow="1" w:firstColumn="1" w:lastColumn="1" w:noHBand="0" w:noVBand="0"/>
      </w:tblPr>
      <w:tblGrid>
        <w:gridCol w:w="4878"/>
        <w:gridCol w:w="1170"/>
        <w:gridCol w:w="1350"/>
        <w:gridCol w:w="1080"/>
        <w:gridCol w:w="1080"/>
        <w:gridCol w:w="1260"/>
      </w:tblGrid>
      <w:tr w:rsidR="00DD347D" w14:paraId="40CD1697" w14:textId="77777777" w:rsidTr="00B40D9E">
        <w:tc>
          <w:tcPr>
            <w:tcW w:w="48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35B42F0" w14:textId="77777777" w:rsidR="007451EC" w:rsidRDefault="007451EC">
            <w:pPr>
              <w:rPr>
                <w:rFonts w:eastAsia="Times New Roman"/>
                <w:b/>
                <w:bCs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F23BAD8" w14:textId="77777777" w:rsidR="007451EC" w:rsidRDefault="00727B4C">
            <w:pPr>
              <w:jc w:val="center"/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Strongly Disagree</w:t>
            </w:r>
          </w:p>
          <w:p w14:paraId="38C3B926" w14:textId="77777777" w:rsidR="008417BE" w:rsidRDefault="008417BE">
            <w:pPr>
              <w:jc w:val="center"/>
              <w:rPr>
                <w:rFonts w:eastAsia="Times New Roman"/>
                <w:b/>
                <w:bCs/>
              </w:rPr>
            </w:pPr>
            <w:r>
              <w:rPr>
                <w:rFonts w:ascii="Calibri" w:hAnsi="Calibri"/>
                <w:b/>
                <w:sz w:val="36"/>
                <w:lang w:val="es-MX"/>
              </w:rPr>
              <w:sym w:font="Wingdings" w:char="F04C"/>
            </w:r>
            <w:r>
              <w:rPr>
                <w:rFonts w:ascii="Calibri" w:hAnsi="Calibri"/>
                <w:b/>
                <w:sz w:val="36"/>
                <w:lang w:val="es-MX"/>
              </w:rPr>
              <w:t xml:space="preserve"> </w:t>
            </w:r>
            <w:r>
              <w:rPr>
                <w:rFonts w:ascii="Calibri" w:hAnsi="Calibri"/>
                <w:b/>
                <w:sz w:val="18"/>
                <w:lang w:val="es-MX"/>
              </w:rPr>
              <w:t xml:space="preserve"> 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7A2C7FD" w14:textId="77777777" w:rsidR="007451EC" w:rsidRDefault="00727B4C">
            <w:pPr>
              <w:jc w:val="center"/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Disagree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ADEFEF0" w14:textId="77777777" w:rsidR="007451EC" w:rsidRDefault="00727B4C">
            <w:pPr>
              <w:jc w:val="center"/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Neutral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7E728B5" w14:textId="77777777" w:rsidR="007451EC" w:rsidRDefault="00727B4C">
            <w:pPr>
              <w:jc w:val="center"/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Agre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A119AB2" w14:textId="77777777" w:rsidR="007451EC" w:rsidRDefault="00727B4C">
            <w:pPr>
              <w:jc w:val="center"/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Strongly Agree</w:t>
            </w:r>
          </w:p>
          <w:p w14:paraId="00686A92" w14:textId="77777777" w:rsidR="008417BE" w:rsidRDefault="008417BE">
            <w:pPr>
              <w:jc w:val="center"/>
              <w:rPr>
                <w:rFonts w:eastAsia="Times New Roman"/>
                <w:b/>
                <w:bCs/>
              </w:rPr>
            </w:pPr>
            <w:r>
              <w:rPr>
                <w:rFonts w:ascii="Calibri" w:hAnsi="Calibri"/>
                <w:b/>
                <w:sz w:val="36"/>
                <w:lang w:val="es-MX"/>
              </w:rPr>
              <w:sym w:font="Wingdings" w:char="F04A"/>
            </w:r>
          </w:p>
        </w:tc>
      </w:tr>
      <w:tr w:rsidR="00B51F1C" w14:paraId="75C3ED65" w14:textId="77777777" w:rsidTr="002A1675">
        <w:tc>
          <w:tcPr>
            <w:tcW w:w="48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E87780" w14:textId="77777777" w:rsidR="00B51F1C" w:rsidRDefault="00B51F1C" w:rsidP="00B51F1C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I feel welcome when I visit the school.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3D26CA" w14:textId="77777777" w:rsidR="00B51F1C" w:rsidRDefault="00E8201B" w:rsidP="00D80E2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06038E" w14:textId="77777777" w:rsidR="00B51F1C" w:rsidRDefault="00E8201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C30EEA" w14:textId="77777777" w:rsidR="00B51F1C" w:rsidRDefault="00E8201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2006EB" w14:textId="77777777" w:rsidR="00B51F1C" w:rsidRDefault="00E8201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4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B62C07" w14:textId="77777777" w:rsidR="00B51F1C" w:rsidRDefault="00E8201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5</w:t>
            </w:r>
          </w:p>
        </w:tc>
      </w:tr>
      <w:tr w:rsidR="008F6963" w14:paraId="41E8434A" w14:textId="77777777" w:rsidTr="002A1675">
        <w:tc>
          <w:tcPr>
            <w:tcW w:w="48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772842" w14:textId="77777777" w:rsidR="008F6963" w:rsidRDefault="008F6963" w:rsidP="002C0ABA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I know what language development </w:t>
            </w:r>
            <w:r w:rsidR="002C0ABA">
              <w:rPr>
                <w:rFonts w:eastAsia="Times New Roman"/>
              </w:rPr>
              <w:t xml:space="preserve">services </w:t>
            </w:r>
            <w:r>
              <w:rPr>
                <w:rFonts w:eastAsia="Times New Roman"/>
              </w:rPr>
              <w:t>my child is receiving.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E5073D3" w14:textId="77777777" w:rsidR="008F6963" w:rsidRDefault="008F6963" w:rsidP="00D80E2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782544" w14:textId="77777777" w:rsidR="008F6963" w:rsidRDefault="008F6963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F3A83B5" w14:textId="77777777" w:rsidR="008F6963" w:rsidRDefault="008F6963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2DBA713" w14:textId="77777777" w:rsidR="008F6963" w:rsidRDefault="008F6963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4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A5422B" w14:textId="77777777" w:rsidR="008F6963" w:rsidRDefault="008F6963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5</w:t>
            </w:r>
          </w:p>
        </w:tc>
      </w:tr>
      <w:tr w:rsidR="008F6963" w14:paraId="298922BC" w14:textId="77777777" w:rsidTr="002A1675">
        <w:tc>
          <w:tcPr>
            <w:tcW w:w="48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6A4C4C" w14:textId="77777777" w:rsidR="008F6963" w:rsidRPr="008F6963" w:rsidRDefault="008F6963" w:rsidP="008F6963">
            <w:pPr>
              <w:rPr>
                <w:rFonts w:eastAsia="Times New Roman"/>
                <w:highlight w:val="yellow"/>
              </w:rPr>
            </w:pPr>
            <w:r>
              <w:rPr>
                <w:rFonts w:eastAsia="Times New Roman"/>
              </w:rPr>
              <w:t>I understand how the</w:t>
            </w:r>
            <w:r w:rsidR="007B307B">
              <w:rPr>
                <w:rFonts w:eastAsia="Times New Roman"/>
              </w:rPr>
              <w:t xml:space="preserve"> English</w:t>
            </w:r>
            <w:r>
              <w:rPr>
                <w:rFonts w:eastAsia="Times New Roman"/>
              </w:rPr>
              <w:t xml:space="preserve"> language support is helping my child.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FDADFE" w14:textId="77777777" w:rsidR="008F6963" w:rsidRPr="00E8201B" w:rsidRDefault="008F6963" w:rsidP="00D80E2B">
            <w:pPr>
              <w:jc w:val="center"/>
              <w:rPr>
                <w:rFonts w:eastAsia="Times New Roman"/>
                <w:highlight w:val="yellow"/>
              </w:rPr>
            </w:pPr>
            <w:r>
              <w:rPr>
                <w:rFonts w:eastAsia="Times New Roman"/>
              </w:rPr>
              <w:t>1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08AD75" w14:textId="77777777" w:rsidR="008F6963" w:rsidRPr="00E8201B" w:rsidRDefault="008F6963">
            <w:pPr>
              <w:jc w:val="center"/>
              <w:rPr>
                <w:rFonts w:eastAsia="Times New Roman"/>
                <w:highlight w:val="yellow"/>
              </w:rPr>
            </w:pPr>
            <w:r>
              <w:rPr>
                <w:rFonts w:eastAsia="Times New Roman"/>
              </w:rPr>
              <w:t>2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F34696" w14:textId="77777777" w:rsidR="008F6963" w:rsidRPr="00E8201B" w:rsidRDefault="008F6963">
            <w:pPr>
              <w:jc w:val="center"/>
              <w:rPr>
                <w:rFonts w:eastAsia="Times New Roman"/>
                <w:highlight w:val="yellow"/>
              </w:rPr>
            </w:pPr>
            <w:r>
              <w:rPr>
                <w:rFonts w:eastAsia="Times New Roman"/>
              </w:rPr>
              <w:t>3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E79D3D" w14:textId="77777777" w:rsidR="008F6963" w:rsidRPr="00E8201B" w:rsidRDefault="008F6963">
            <w:pPr>
              <w:jc w:val="center"/>
              <w:rPr>
                <w:rFonts w:eastAsia="Times New Roman"/>
                <w:highlight w:val="yellow"/>
              </w:rPr>
            </w:pPr>
            <w:r>
              <w:rPr>
                <w:rFonts w:eastAsia="Times New Roman"/>
              </w:rPr>
              <w:t>4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882891" w14:textId="77777777" w:rsidR="008F6963" w:rsidRPr="00E8201B" w:rsidRDefault="008F6963">
            <w:pPr>
              <w:jc w:val="center"/>
              <w:rPr>
                <w:rFonts w:eastAsia="Times New Roman"/>
                <w:highlight w:val="yellow"/>
              </w:rPr>
            </w:pPr>
            <w:r>
              <w:rPr>
                <w:rFonts w:eastAsia="Times New Roman"/>
              </w:rPr>
              <w:t>5</w:t>
            </w:r>
          </w:p>
        </w:tc>
      </w:tr>
      <w:tr w:rsidR="008F6963" w14:paraId="4E1150DA" w14:textId="77777777" w:rsidTr="002A1675">
        <w:tc>
          <w:tcPr>
            <w:tcW w:w="48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065AE5" w14:textId="77777777" w:rsidR="008F6963" w:rsidRDefault="008F6963" w:rsidP="008F6963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My child is learning the skills and knowledge necessary for success.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D9B970" w14:textId="77777777" w:rsidR="008F6963" w:rsidRDefault="008F6963" w:rsidP="00D80E2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ABEB03" w14:textId="77777777" w:rsidR="008F6963" w:rsidRDefault="008F6963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638618" w14:textId="77777777" w:rsidR="008F6963" w:rsidRDefault="008F6963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1BFC71" w14:textId="77777777" w:rsidR="008F6963" w:rsidRDefault="008F6963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4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B05DF6" w14:textId="77777777" w:rsidR="008F6963" w:rsidRDefault="008F6963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5</w:t>
            </w:r>
          </w:p>
        </w:tc>
      </w:tr>
      <w:tr w:rsidR="008F6963" w14:paraId="70BD2559" w14:textId="77777777" w:rsidTr="002A1675">
        <w:tc>
          <w:tcPr>
            <w:tcW w:w="48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5794AA" w14:textId="77777777" w:rsidR="008F6963" w:rsidRDefault="008F6963" w:rsidP="008F6963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School staff provide extra help when my child needs it.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EEC96" w14:textId="77777777" w:rsidR="008F6963" w:rsidRDefault="008F6963" w:rsidP="00D80E2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F7247E" w14:textId="77777777" w:rsidR="008F6963" w:rsidRDefault="008F6963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3F9BC4" w14:textId="77777777" w:rsidR="008F6963" w:rsidRDefault="008F6963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476533" w14:textId="77777777" w:rsidR="008F6963" w:rsidRDefault="008F6963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4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023BCF" w14:textId="77777777" w:rsidR="008F6963" w:rsidRDefault="008F6963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5</w:t>
            </w:r>
          </w:p>
        </w:tc>
      </w:tr>
      <w:tr w:rsidR="008F6963" w14:paraId="3F333AAC" w14:textId="77777777" w:rsidTr="002A1675">
        <w:tc>
          <w:tcPr>
            <w:tcW w:w="48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4ECD88" w14:textId="77777777" w:rsidR="008F6963" w:rsidRDefault="0019754C" w:rsidP="008F6963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School staff recognize</w:t>
            </w:r>
            <w:r w:rsidR="008F6963">
              <w:rPr>
                <w:rFonts w:eastAsia="Times New Roman"/>
              </w:rPr>
              <w:t xml:space="preserve"> my child’s </w:t>
            </w:r>
            <w:r w:rsidR="007B307B">
              <w:rPr>
                <w:rFonts w:eastAsia="Times New Roman"/>
              </w:rPr>
              <w:t xml:space="preserve">academic and personal </w:t>
            </w:r>
            <w:r w:rsidR="008F6963">
              <w:rPr>
                <w:rFonts w:eastAsia="Times New Roman"/>
              </w:rPr>
              <w:t>accomplishments.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2FA7F6" w14:textId="77777777" w:rsidR="008F6963" w:rsidRDefault="008F6963" w:rsidP="00D80E2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4B3BC5" w14:textId="77777777" w:rsidR="008F6963" w:rsidRDefault="008F6963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40BF45" w14:textId="77777777" w:rsidR="008F6963" w:rsidRDefault="008F6963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F69794" w14:textId="77777777" w:rsidR="008F6963" w:rsidRDefault="008F6963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4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21D69E" w14:textId="77777777" w:rsidR="008F6963" w:rsidRDefault="008F6963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5</w:t>
            </w:r>
          </w:p>
        </w:tc>
      </w:tr>
      <w:tr w:rsidR="008F6963" w14:paraId="6AACC074" w14:textId="77777777" w:rsidTr="002A1675">
        <w:tc>
          <w:tcPr>
            <w:tcW w:w="48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5EB912" w14:textId="77777777" w:rsidR="008F6963" w:rsidRDefault="008F6963" w:rsidP="008F6963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The school’s language development program helps my child learn our native language.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EEA02F" w14:textId="77777777" w:rsidR="008F6963" w:rsidRDefault="008F6963" w:rsidP="00D80E2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841134" w14:textId="77777777" w:rsidR="008F6963" w:rsidRDefault="008F6963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94C18C" w14:textId="77777777" w:rsidR="008F6963" w:rsidRDefault="008F6963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D1E08A" w14:textId="77777777" w:rsidR="008F6963" w:rsidRDefault="008F6963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4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9FEF51" w14:textId="77777777" w:rsidR="008F6963" w:rsidRDefault="008F6963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5</w:t>
            </w:r>
          </w:p>
        </w:tc>
      </w:tr>
      <w:tr w:rsidR="00B40D9E" w14:paraId="12FF2F59" w14:textId="77777777" w:rsidTr="002A1675">
        <w:tc>
          <w:tcPr>
            <w:tcW w:w="48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600DAB" w14:textId="77777777" w:rsidR="00B40D9E" w:rsidRDefault="00B40D9E" w:rsidP="00B40D9E">
            <w:pPr>
              <w:rPr>
                <w:rFonts w:eastAsia="Times New Roman"/>
              </w:rPr>
            </w:pPr>
            <w:r w:rsidRPr="00B40D9E">
              <w:rPr>
                <w:rFonts w:eastAsia="Times New Roman"/>
              </w:rPr>
              <w:t>I understand the importance of helping my child learn our native language.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F8FF55" w14:textId="77777777" w:rsidR="00B40D9E" w:rsidRDefault="00B40D9E" w:rsidP="00D80E2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685226" w14:textId="77777777" w:rsidR="00B40D9E" w:rsidRDefault="00B40D9E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243DD1" w14:textId="77777777" w:rsidR="00B40D9E" w:rsidRDefault="00B40D9E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6455BD" w14:textId="77777777" w:rsidR="00B40D9E" w:rsidRDefault="00B40D9E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4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3A1332" w14:textId="77777777" w:rsidR="00B40D9E" w:rsidRDefault="00B40D9E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5</w:t>
            </w:r>
          </w:p>
        </w:tc>
      </w:tr>
      <w:tr w:rsidR="00B40D9E" w14:paraId="0F057A90" w14:textId="77777777" w:rsidTr="002A1675">
        <w:tc>
          <w:tcPr>
            <w:tcW w:w="48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C81610" w14:textId="77777777" w:rsidR="00B40D9E" w:rsidRDefault="00B40D9E" w:rsidP="00B40D9E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School staff value my family’s culture.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034E83" w14:textId="77777777" w:rsidR="00B40D9E" w:rsidRDefault="00B40D9E" w:rsidP="00D80E2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E7C43D" w14:textId="77777777" w:rsidR="00B40D9E" w:rsidRDefault="00B40D9E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605164" w14:textId="77777777" w:rsidR="00B40D9E" w:rsidRDefault="00B40D9E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1F657C" w14:textId="77777777" w:rsidR="00B40D9E" w:rsidRDefault="00B40D9E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4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851F0F" w14:textId="77777777" w:rsidR="00B40D9E" w:rsidRDefault="00B40D9E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5</w:t>
            </w:r>
          </w:p>
        </w:tc>
      </w:tr>
      <w:tr w:rsidR="00B40D9E" w14:paraId="2BAD3A91" w14:textId="77777777" w:rsidTr="002A1675">
        <w:tc>
          <w:tcPr>
            <w:tcW w:w="48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3BA061" w14:textId="77777777" w:rsidR="00B40D9E" w:rsidRDefault="00B40D9E" w:rsidP="00B40D9E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My child’s school makes it easy for me to participate in my child’s education.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84A0AC" w14:textId="77777777" w:rsidR="00B40D9E" w:rsidRDefault="00B40D9E" w:rsidP="00D80E2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14D4DA" w14:textId="77777777" w:rsidR="00B40D9E" w:rsidRDefault="00B40D9E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369E64" w14:textId="77777777" w:rsidR="00B40D9E" w:rsidRDefault="00B40D9E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672B16" w14:textId="77777777" w:rsidR="00B40D9E" w:rsidRDefault="00B40D9E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4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ECACC7" w14:textId="77777777" w:rsidR="00B40D9E" w:rsidRDefault="00B40D9E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5</w:t>
            </w:r>
          </w:p>
        </w:tc>
      </w:tr>
      <w:tr w:rsidR="00B40D9E" w14:paraId="0827795F" w14:textId="77777777" w:rsidTr="002A1675">
        <w:tc>
          <w:tcPr>
            <w:tcW w:w="48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AC9DD3" w14:textId="77777777" w:rsidR="00B40D9E" w:rsidRDefault="00B40D9E" w:rsidP="00B40D9E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School staff use my ideas to improve the school’s language development program.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2F76A1" w14:textId="77777777" w:rsidR="00B40D9E" w:rsidRDefault="00B40D9E" w:rsidP="00D80E2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E6C333" w14:textId="77777777" w:rsidR="00B40D9E" w:rsidRDefault="00B40D9E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DB44A9" w14:textId="77777777" w:rsidR="00B40D9E" w:rsidRDefault="00B40D9E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E5C5A8" w14:textId="77777777" w:rsidR="00B40D9E" w:rsidRDefault="00B40D9E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4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DCBC10" w14:textId="77777777" w:rsidR="00B40D9E" w:rsidRDefault="00B40D9E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5</w:t>
            </w:r>
          </w:p>
        </w:tc>
      </w:tr>
      <w:tr w:rsidR="00B40D9E" w14:paraId="4777313D" w14:textId="77777777" w:rsidTr="002A1675">
        <w:tc>
          <w:tcPr>
            <w:tcW w:w="48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67F6E5" w14:textId="77777777" w:rsidR="00B40D9E" w:rsidRDefault="00B40D9E" w:rsidP="00B40D9E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School staff use the personal and academic information that I provide to help my child.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7790AC" w14:textId="77777777" w:rsidR="00B40D9E" w:rsidRDefault="00B40D9E" w:rsidP="00D80E2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F5FC77" w14:textId="77777777" w:rsidR="00B40D9E" w:rsidRDefault="00B40D9E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E31CDF" w14:textId="77777777" w:rsidR="00B40D9E" w:rsidRDefault="00B40D9E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D78755" w14:textId="77777777" w:rsidR="00B40D9E" w:rsidRDefault="00B40D9E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4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6F8611" w14:textId="77777777" w:rsidR="00B40D9E" w:rsidRDefault="00B40D9E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5</w:t>
            </w:r>
          </w:p>
        </w:tc>
      </w:tr>
      <w:tr w:rsidR="00B40D9E" w14:paraId="70D83DE5" w14:textId="77777777" w:rsidTr="002A1675">
        <w:tc>
          <w:tcPr>
            <w:tcW w:w="48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A8BCC3" w14:textId="77777777" w:rsidR="00B40D9E" w:rsidRDefault="00B40D9E" w:rsidP="00B40D9E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Teachers communicate with me about my child’s progress in language development and academic subjects.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5E693E" w14:textId="77777777" w:rsidR="00B40D9E" w:rsidRDefault="00B40D9E" w:rsidP="00D80E2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F858A5" w14:textId="77777777" w:rsidR="00B40D9E" w:rsidRDefault="00B40D9E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6DAC13" w14:textId="77777777" w:rsidR="00B40D9E" w:rsidRDefault="00B40D9E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6F3196" w14:textId="77777777" w:rsidR="00B40D9E" w:rsidRDefault="00B40D9E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4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CE3BC8" w14:textId="77777777" w:rsidR="00B40D9E" w:rsidRDefault="00B40D9E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5</w:t>
            </w:r>
          </w:p>
        </w:tc>
      </w:tr>
    </w:tbl>
    <w:p w14:paraId="32CB7D04" w14:textId="77777777" w:rsidR="002D7142" w:rsidRDefault="002D7142" w:rsidP="002928CC">
      <w:pPr>
        <w:pStyle w:val="NormalWeb"/>
        <w:spacing w:after="0" w:afterAutospacing="0"/>
        <w:rPr>
          <w:b/>
        </w:rPr>
      </w:pPr>
      <w:r w:rsidRPr="002928CC">
        <w:rPr>
          <w:b/>
        </w:rPr>
        <w:t>What other comments or recommendations would you like to share?</w:t>
      </w:r>
    </w:p>
    <w:p w14:paraId="4387E1FD" w14:textId="77777777" w:rsidR="007451EC" w:rsidRPr="00B40D9E" w:rsidRDefault="002D7142">
      <w:pPr>
        <w:pStyle w:val="NormalWeb"/>
        <w:outlineLvl w:val="3"/>
        <w:rPr>
          <w:b/>
          <w:color w:val="FF0000"/>
          <w:sz w:val="32"/>
          <w:szCs w:val="32"/>
        </w:rPr>
      </w:pPr>
      <w:r>
        <w:rPr>
          <w:b/>
        </w:rPr>
        <w:t>_________________________________________________________________________________________</w:t>
      </w:r>
      <w:r w:rsidRPr="002928CC">
        <w:rPr>
          <w:b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b/>
          <w:sz w:val="32"/>
          <w:szCs w:val="32"/>
        </w:rPr>
        <w:br/>
      </w:r>
      <w:r>
        <w:rPr>
          <w:b/>
          <w:sz w:val="32"/>
          <w:szCs w:val="32"/>
        </w:rPr>
        <w:br/>
      </w:r>
      <w:r w:rsidRPr="002928CC">
        <w:rPr>
          <w:b/>
        </w:rPr>
        <w:t>To learn more about language development s</w:t>
      </w:r>
      <w:r>
        <w:rPr>
          <w:b/>
        </w:rPr>
        <w:t xml:space="preserve">ervices at your school, contact: </w:t>
      </w:r>
      <w:r>
        <w:rPr>
          <w:b/>
          <w:color w:val="FF0000"/>
        </w:rPr>
        <w:t>Insert contact info.</w:t>
      </w:r>
    </w:p>
    <w:sectPr w:rsidR="007451EC" w:rsidRPr="00B40D9E" w:rsidSect="002928CC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3FD753" w14:textId="77777777" w:rsidR="00145E7C" w:rsidRDefault="00145E7C" w:rsidP="00EF01A0">
      <w:r>
        <w:separator/>
      </w:r>
    </w:p>
  </w:endnote>
  <w:endnote w:type="continuationSeparator" w:id="0">
    <w:p w14:paraId="4237BACA" w14:textId="77777777" w:rsidR="00145E7C" w:rsidRDefault="00145E7C" w:rsidP="00EF01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F57117" w14:textId="77777777" w:rsidR="00145E7C" w:rsidRDefault="00145E7C" w:rsidP="00EF01A0">
      <w:r>
        <w:separator/>
      </w:r>
    </w:p>
  </w:footnote>
  <w:footnote w:type="continuationSeparator" w:id="0">
    <w:p w14:paraId="5C67F079" w14:textId="77777777" w:rsidR="00145E7C" w:rsidRDefault="00145E7C" w:rsidP="00EF01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418B52" w14:textId="77777777" w:rsidR="008F6963" w:rsidRDefault="008F6963" w:rsidP="002928CC">
    <w:pPr>
      <w:pStyle w:val="Heading1"/>
      <w:spacing w:before="0" w:beforeAutospacing="0" w:after="0" w:afterAutospacing="0"/>
      <w:jc w:val="right"/>
      <w:rPr>
        <w:rFonts w:eastAsia="Times New Roman"/>
        <w:sz w:val="28"/>
      </w:rPr>
    </w:pPr>
    <w:r w:rsidRPr="000A2F98">
      <w:rPr>
        <w:rFonts w:eastAsia="Times New Roman"/>
        <w:b w:val="0"/>
        <w:sz w:val="28"/>
      </w:rPr>
      <w:t xml:space="preserve"> </w:t>
    </w:r>
    <w:proofErr w:type="gramStart"/>
    <w:r>
      <w:rPr>
        <w:rFonts w:eastAsia="Times New Roman"/>
        <w:b w:val="0"/>
        <w:sz w:val="28"/>
      </w:rPr>
      <w:t>School:_</w:t>
    </w:r>
    <w:proofErr w:type="gramEnd"/>
    <w:r>
      <w:rPr>
        <w:rFonts w:eastAsia="Times New Roman"/>
        <w:b w:val="0"/>
        <w:sz w:val="28"/>
      </w:rPr>
      <w:t>______________________</w:t>
    </w:r>
  </w:p>
  <w:p w14:paraId="158A9358" w14:textId="77777777" w:rsidR="008F6963" w:rsidRPr="002928CC" w:rsidRDefault="008F6963" w:rsidP="002928CC">
    <w:pPr>
      <w:pStyle w:val="Heading1"/>
      <w:spacing w:before="0" w:beforeAutospacing="0" w:after="0" w:afterAutospacing="0"/>
      <w:jc w:val="right"/>
      <w:rPr>
        <w:rFonts w:eastAsia="Times New Roman"/>
        <w:sz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776951"/>
    <w:multiLevelType w:val="multilevel"/>
    <w:tmpl w:val="1ED060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08"/>
  <w:hyphenationZone w:val="425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sDSzMLM0sbQ0MzRX0lEKTi0uzszPAykwrAUAnUs6QCwAAAA="/>
  </w:docVars>
  <w:rsids>
    <w:rsidRoot w:val="00727B4C"/>
    <w:rsid w:val="00033592"/>
    <w:rsid w:val="000A2F98"/>
    <w:rsid w:val="000B47B6"/>
    <w:rsid w:val="00145E7C"/>
    <w:rsid w:val="0019754C"/>
    <w:rsid w:val="001A72F3"/>
    <w:rsid w:val="001F2E92"/>
    <w:rsid w:val="00230D5D"/>
    <w:rsid w:val="002737C4"/>
    <w:rsid w:val="002745F3"/>
    <w:rsid w:val="00285FC2"/>
    <w:rsid w:val="002928CC"/>
    <w:rsid w:val="002A1675"/>
    <w:rsid w:val="002C0ABA"/>
    <w:rsid w:val="002D7142"/>
    <w:rsid w:val="00344373"/>
    <w:rsid w:val="00373C01"/>
    <w:rsid w:val="00447C3E"/>
    <w:rsid w:val="004B019F"/>
    <w:rsid w:val="005A0CB8"/>
    <w:rsid w:val="006D4C91"/>
    <w:rsid w:val="00727B4C"/>
    <w:rsid w:val="007451EC"/>
    <w:rsid w:val="007B307B"/>
    <w:rsid w:val="008417BE"/>
    <w:rsid w:val="008A6666"/>
    <w:rsid w:val="008B0E95"/>
    <w:rsid w:val="008D130F"/>
    <w:rsid w:val="008D77B7"/>
    <w:rsid w:val="008F6963"/>
    <w:rsid w:val="0090605F"/>
    <w:rsid w:val="00920F8B"/>
    <w:rsid w:val="0095307C"/>
    <w:rsid w:val="009647E5"/>
    <w:rsid w:val="009B21FF"/>
    <w:rsid w:val="00AD4D5C"/>
    <w:rsid w:val="00B17720"/>
    <w:rsid w:val="00B40D9E"/>
    <w:rsid w:val="00B51F1C"/>
    <w:rsid w:val="00BE188C"/>
    <w:rsid w:val="00BE4795"/>
    <w:rsid w:val="00BF1BE4"/>
    <w:rsid w:val="00C3387B"/>
    <w:rsid w:val="00C63C8B"/>
    <w:rsid w:val="00CE7D2D"/>
    <w:rsid w:val="00D14552"/>
    <w:rsid w:val="00D55531"/>
    <w:rsid w:val="00D80E2B"/>
    <w:rsid w:val="00DA129B"/>
    <w:rsid w:val="00DD347D"/>
    <w:rsid w:val="00E8201B"/>
    <w:rsid w:val="00EF01A0"/>
    <w:rsid w:val="00F57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72664A3F"/>
  <w15:docId w15:val="{542A6E3D-6383-46FE-B02F-68BB0309B1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0E95"/>
    <w:rPr>
      <w:rFonts w:eastAsiaTheme="minorEastAsia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8B0E95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8B0E95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8B0E95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8B0E95"/>
    <w:pPr>
      <w:spacing w:before="100" w:beforeAutospacing="1" w:after="100" w:afterAutospacing="1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text">
    <w:name w:val="normaltext"/>
    <w:rsid w:val="008B0E95"/>
    <w:pPr>
      <w:spacing w:after="120"/>
    </w:pPr>
    <w:rPr>
      <w:rFonts w:eastAsiaTheme="minorEastAsia"/>
      <w:sz w:val="24"/>
      <w:szCs w:val="24"/>
    </w:rPr>
  </w:style>
  <w:style w:type="table" w:customStyle="1" w:styleId="Tabelacomgrade">
    <w:name w:val="Tabela com grade"/>
    <w:basedOn w:val="TableNormal"/>
    <w:rsid w:val="008B0E95"/>
    <w:rPr>
      <w:sz w:val="24"/>
      <w:szCs w:val="24"/>
    </w:rPr>
    <w:tblPr>
      <w:tblCellMar>
        <w:left w:w="0" w:type="dxa"/>
        <w:right w:w="0" w:type="dxa"/>
      </w:tblCellMar>
    </w:tblPr>
  </w:style>
  <w:style w:type="table" w:customStyle="1" w:styleId="Tabelasemgrade">
    <w:name w:val="Tabela sem grade"/>
    <w:basedOn w:val="TableNormal"/>
    <w:rsid w:val="008B0E95"/>
    <w:rPr>
      <w:sz w:val="24"/>
      <w:szCs w:val="24"/>
    </w:rPr>
    <w:tblPr>
      <w:tblCellMar>
        <w:left w:w="0" w:type="dxa"/>
        <w:right w:w="0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8B0E9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B0E9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B0E95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8B0E9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B0E95"/>
    <w:rPr>
      <w:color w:val="800080"/>
      <w:u w:val="single"/>
    </w:rPr>
  </w:style>
  <w:style w:type="paragraph" w:styleId="NormalWeb">
    <w:name w:val="Normal (Web)"/>
    <w:basedOn w:val="Normal"/>
    <w:uiPriority w:val="99"/>
    <w:semiHidden/>
    <w:unhideWhenUsed/>
    <w:rsid w:val="008B0E95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8B0E95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B0E95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45F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45F3"/>
    <w:rPr>
      <w:rFonts w:ascii="Segoe UI" w:eastAsiaTheme="minorEastAsia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F01A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F01A0"/>
    <w:rPr>
      <w:rFonts w:eastAsiaTheme="minorEastAsi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F01A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F01A0"/>
    <w:rPr>
      <w:rFonts w:eastAsiaTheme="minorEastAsia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A66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A66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A6666"/>
    <w:rPr>
      <w:rFonts w:eastAsiaTheme="minorEastAsi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66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A6666"/>
    <w:rPr>
      <w:rFonts w:eastAsiaTheme="minorEastAsia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unicode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7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quette Kelcher</dc:creator>
  <cp:lastModifiedBy>Angela Araque</cp:lastModifiedBy>
  <cp:revision>2</cp:revision>
  <cp:lastPrinted>2015-08-13T20:52:00Z</cp:lastPrinted>
  <dcterms:created xsi:type="dcterms:W3CDTF">2022-01-25T18:41:00Z</dcterms:created>
  <dcterms:modified xsi:type="dcterms:W3CDTF">2022-01-25T18:41:00Z</dcterms:modified>
</cp:coreProperties>
</file>